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C06A2" w14:textId="77777777" w:rsidR="000813C6" w:rsidRPr="00885E94" w:rsidRDefault="00AB7E7D" w:rsidP="004E0E67">
      <w:pPr>
        <w:pStyle w:val="Title"/>
        <w:tabs>
          <w:tab w:val="clear" w:pos="720"/>
          <w:tab w:val="left" w:pos="0"/>
        </w:tabs>
      </w:pPr>
      <w:r>
        <w:t xml:space="preserve">THEREPS </w:t>
      </w:r>
      <w:r w:rsidR="000813C6" w:rsidRPr="00885E94">
        <w:t xml:space="preserve">CONFERENCE </w:t>
      </w:r>
      <w:r w:rsidR="00CD1573">
        <w:t xml:space="preserve">ONE-PAGE EXTENDED ABSRACT </w:t>
      </w:r>
      <w:r w:rsidR="000813C6" w:rsidRPr="00885E94">
        <w:t>FORMAT GUIDELINE: ALL PAPERS MUST FOLLOW TH</w:t>
      </w:r>
      <w:r w:rsidR="00CD1573">
        <w:t xml:space="preserve">E FOLLOWING </w:t>
      </w:r>
      <w:r w:rsidR="000813C6" w:rsidRPr="00885E94">
        <w:t>GUIDELINE</w:t>
      </w:r>
      <w:r w:rsidR="00D8470F" w:rsidRPr="00885E94">
        <w:t>S</w:t>
      </w:r>
    </w:p>
    <w:p w14:paraId="10274541" w14:textId="77777777" w:rsidR="000813C6" w:rsidRPr="00FC1AAE" w:rsidRDefault="000813C6" w:rsidP="000813C6">
      <w:pPr>
        <w:pStyle w:val="Author"/>
        <w:contextualSpacing/>
      </w:pPr>
      <w:proofErr w:type="spellStart"/>
      <w:r>
        <w:t>Firstauhorfirstname</w:t>
      </w:r>
      <w:proofErr w:type="spellEnd"/>
      <w:r>
        <w:t xml:space="preserve"> Lastname</w:t>
      </w:r>
      <w:r w:rsidRPr="00FC1AAE">
        <w:rPr>
          <w:vertAlign w:val="superscript"/>
        </w:rPr>
        <w:t>1</w:t>
      </w:r>
      <w:r w:rsidRPr="00FC1AAE">
        <w:t xml:space="preserve">, </w:t>
      </w:r>
      <w:proofErr w:type="spellStart"/>
      <w:r>
        <w:t>Secondauthorfirstname</w:t>
      </w:r>
      <w:proofErr w:type="spellEnd"/>
      <w:r>
        <w:t xml:space="preserve"> Lastname</w:t>
      </w:r>
      <w:r w:rsidRPr="00FC1AAE">
        <w:rPr>
          <w:vertAlign w:val="superscript"/>
        </w:rPr>
        <w:t>2</w:t>
      </w:r>
      <w:r w:rsidRPr="00FC1AAE">
        <w:t xml:space="preserve">, </w:t>
      </w:r>
      <w:r w:rsidR="00AB7E7D">
        <w:t xml:space="preserve">Michael </w:t>
      </w:r>
      <w:r w:rsidR="00FF1B0E">
        <w:t>O</w:t>
      </w:r>
      <w:r w:rsidR="00AB7E7D">
        <w:t>a</w:t>
      </w:r>
      <w:r w:rsidR="00FF1B0E">
        <w:t>k</w:t>
      </w:r>
      <w:r w:rsidRPr="00FC1AAE">
        <w:rPr>
          <w:vertAlign w:val="superscript"/>
        </w:rPr>
        <w:t>3</w:t>
      </w:r>
    </w:p>
    <w:p w14:paraId="4D987E44" w14:textId="77777777" w:rsidR="000813C6" w:rsidRPr="00FC1AAE" w:rsidRDefault="000813C6" w:rsidP="000813C6">
      <w:pPr>
        <w:pStyle w:val="Author"/>
        <w:contextualSpacing/>
      </w:pPr>
      <w:r w:rsidRPr="00FC1AAE">
        <w:rPr>
          <w:vertAlign w:val="superscript"/>
        </w:rPr>
        <w:t>1</w:t>
      </w:r>
      <w:r w:rsidR="00D66F44">
        <w:t>Af</w:t>
      </w:r>
      <w:r>
        <w:t>filiated School, City, State, Country</w:t>
      </w:r>
      <w:r w:rsidRPr="00FC1AAE">
        <w:t xml:space="preserve">, </w:t>
      </w:r>
      <w:r>
        <w:t>abc</w:t>
      </w:r>
      <w:r w:rsidRPr="00FC1AAE">
        <w:t>@</w:t>
      </w:r>
      <w:r>
        <w:t>defstate</w:t>
      </w:r>
      <w:r w:rsidRPr="00FC1AAE">
        <w:t>.edu</w:t>
      </w:r>
      <w:r w:rsidR="00C55ED5">
        <w:t xml:space="preserve">; </w:t>
      </w:r>
      <w:r w:rsidR="00D66F44">
        <w:rPr>
          <w:vertAlign w:val="superscript"/>
        </w:rPr>
        <w:t>2</w:t>
      </w:r>
      <w:r w:rsidR="00C55ED5">
        <w:t>ghi@jklstate.edu</w:t>
      </w:r>
      <w:r w:rsidRPr="00FC1AAE">
        <w:t xml:space="preserve"> </w:t>
      </w:r>
    </w:p>
    <w:p w14:paraId="6E30E49F" w14:textId="77777777" w:rsidR="000813C6" w:rsidRPr="00FC1AAE" w:rsidRDefault="000813C6" w:rsidP="000813C6">
      <w:pPr>
        <w:pStyle w:val="Author"/>
        <w:contextualSpacing/>
      </w:pPr>
      <w:r w:rsidRPr="00FC1AAE">
        <w:rPr>
          <w:vertAlign w:val="superscript"/>
        </w:rPr>
        <w:t>3</w:t>
      </w:r>
      <w:r>
        <w:t>T</w:t>
      </w:r>
      <w:r w:rsidRPr="00FC1AAE">
        <w:t xml:space="preserve">emple University, </w:t>
      </w:r>
      <w:r>
        <w:t xml:space="preserve">Philadelphia, </w:t>
      </w:r>
      <w:r w:rsidR="00C55ED5">
        <w:t xml:space="preserve">Pennsylvania, </w:t>
      </w:r>
      <w:r w:rsidRPr="00FC1AAE">
        <w:t>USA, co</w:t>
      </w:r>
      <w:r w:rsidR="00AB7E7D">
        <w:t>a</w:t>
      </w:r>
      <w:r w:rsidRPr="00FC1AAE">
        <w:t>k@temple.edu</w:t>
      </w:r>
    </w:p>
    <w:p w14:paraId="64BF9382" w14:textId="77777777" w:rsidR="00D66F44" w:rsidRDefault="00D66F44" w:rsidP="00D8470F">
      <w:pPr>
        <w:pStyle w:val="Heading1"/>
      </w:pPr>
    </w:p>
    <w:p w14:paraId="248AC3DC" w14:textId="77777777" w:rsidR="00CB175F" w:rsidRPr="004E0E67" w:rsidRDefault="004E0E67" w:rsidP="00D8470F">
      <w:pPr>
        <w:pStyle w:val="Heading1"/>
        <w:rPr>
          <w:rFonts w:eastAsiaTheme="minorEastAsia"/>
          <w:lang w:eastAsia="ko-KR"/>
        </w:rPr>
      </w:pPr>
      <w:r>
        <w:t>Introduction</w:t>
      </w:r>
    </w:p>
    <w:p w14:paraId="7A889C65" w14:textId="384158D7" w:rsidR="007C32C2" w:rsidRDefault="00095566" w:rsidP="00CD1573">
      <w:pPr>
        <w:tabs>
          <w:tab w:val="clear" w:pos="1170"/>
          <w:tab w:val="left" w:pos="720"/>
        </w:tabs>
      </w:pPr>
      <w:r>
        <w:t xml:space="preserve">This </w:t>
      </w:r>
      <w:r w:rsidR="00CD1573">
        <w:t xml:space="preserve">example of a one-page extended abstract presents the format that authors should follow when preparing their abstract for submission </w:t>
      </w:r>
      <w:r w:rsidR="007C32C2">
        <w:t>in the</w:t>
      </w:r>
      <w:r w:rsidR="00BC399F">
        <w:t xml:space="preserve"> conference</w:t>
      </w:r>
      <w:r w:rsidR="007C32C2">
        <w:t xml:space="preserve"> proceedings. </w:t>
      </w:r>
      <w:r w:rsidR="00FF1B0E">
        <w:t xml:space="preserve">The easiest way is to simply download this template and write on this template. </w:t>
      </w:r>
      <w:r w:rsidR="007B7BDF" w:rsidRPr="00254998">
        <w:rPr>
          <w:rFonts w:hint="eastAsia"/>
        </w:rPr>
        <w:t xml:space="preserve">If you have further questions, </w:t>
      </w:r>
      <w:r w:rsidR="007C32C2">
        <w:t xml:space="preserve">please contact </w:t>
      </w:r>
      <w:r w:rsidR="00254998" w:rsidRPr="00254998">
        <w:t xml:space="preserve">Dr. </w:t>
      </w:r>
      <w:proofErr w:type="spellStart"/>
      <w:r w:rsidR="00254998" w:rsidRPr="00254998">
        <w:t>Jeongyeol</w:t>
      </w:r>
      <w:proofErr w:type="spellEnd"/>
      <w:r w:rsidR="00254998" w:rsidRPr="00254998">
        <w:t xml:space="preserve"> Park at </w:t>
      </w:r>
      <w:hyperlink r:id="rId4" w:tgtFrame="_blank" w:history="1">
        <w:r w:rsidR="00254998" w:rsidRPr="00254998">
          <w:t>Jeong-Yeol.Park@ucf.edu</w:t>
        </w:r>
      </w:hyperlink>
      <w:r w:rsidR="00254998">
        <w:t>.</w:t>
      </w:r>
    </w:p>
    <w:p w14:paraId="65E4C7D9" w14:textId="77777777" w:rsidR="00FF1B0E" w:rsidRPr="009A209E" w:rsidRDefault="00BF7119" w:rsidP="00095566">
      <w:pPr>
        <w:tabs>
          <w:tab w:val="clear" w:pos="1170"/>
          <w:tab w:val="left" w:pos="720"/>
        </w:tabs>
        <w:ind w:firstLine="360"/>
        <w:rPr>
          <w:rFonts w:eastAsiaTheme="minorEastAsia"/>
          <w:lang w:eastAsia="ko-KR"/>
        </w:rPr>
      </w:pPr>
      <w:r>
        <w:t xml:space="preserve">All </w:t>
      </w:r>
      <w:r w:rsidR="00CD1573">
        <w:t xml:space="preserve">one-page extended </w:t>
      </w:r>
      <w:r>
        <w:t>abstracts must be written in English</w:t>
      </w:r>
      <w:r w:rsidR="00CD1573">
        <w:t xml:space="preserve"> and in MS Word format</w:t>
      </w:r>
      <w:r>
        <w:t xml:space="preserve">. </w:t>
      </w:r>
      <w:r w:rsidR="007C32C2">
        <w:t xml:space="preserve">The title of your </w:t>
      </w:r>
      <w:r w:rsidR="00D8470F">
        <w:t xml:space="preserve">paper is written </w:t>
      </w:r>
      <w:r w:rsidR="00D8470F" w:rsidRPr="00D8470F">
        <w:rPr>
          <w:b/>
        </w:rPr>
        <w:t>IN ALL CAPS</w:t>
      </w:r>
      <w:r w:rsidR="007B7BDF">
        <w:rPr>
          <w:rFonts w:eastAsiaTheme="minorEastAsia" w:hint="eastAsia"/>
          <w:b/>
          <w:lang w:eastAsia="ko-KR"/>
        </w:rPr>
        <w:t>,</w:t>
      </w:r>
      <w:r w:rsidR="00D8470F" w:rsidRPr="00D8470F">
        <w:rPr>
          <w:b/>
        </w:rPr>
        <w:t xml:space="preserve"> bold</w:t>
      </w:r>
      <w:r w:rsidR="007B7BDF">
        <w:rPr>
          <w:rFonts w:eastAsiaTheme="minorEastAsia" w:hint="eastAsia"/>
          <w:b/>
          <w:lang w:eastAsia="ko-KR"/>
        </w:rPr>
        <w:t>,</w:t>
      </w:r>
      <w:r w:rsidR="00D8470F">
        <w:rPr>
          <w:b/>
        </w:rPr>
        <w:t xml:space="preserve"> and centered</w:t>
      </w:r>
      <w:r w:rsidR="00BC399F">
        <w:rPr>
          <w:b/>
        </w:rPr>
        <w:t xml:space="preserve"> (12, Times New Roman)</w:t>
      </w:r>
      <w:r w:rsidR="00D8470F">
        <w:t xml:space="preserve">. </w:t>
      </w:r>
      <w:r w:rsidR="00BC399F">
        <w:t xml:space="preserve">Authors’ name, affiliations, city, and country </w:t>
      </w:r>
      <w:r w:rsidR="00D66F44">
        <w:t xml:space="preserve">are </w:t>
      </w:r>
      <w:r w:rsidR="00BC399F">
        <w:t xml:space="preserve">centered with font size 10 in Times New Roman. </w:t>
      </w:r>
      <w:r w:rsidR="007C32C2">
        <w:t>Authors</w:t>
      </w:r>
      <w:r w:rsidR="00D8470F">
        <w:t>’</w:t>
      </w:r>
      <w:r w:rsidR="007C32C2">
        <w:t xml:space="preserve"> affiliation will not be repeated each time for multiple authors from the same institution. Please include your email address for request of references.</w:t>
      </w:r>
      <w:r w:rsidR="00D8470F">
        <w:t xml:space="preserve"> First level headings (i.e., Introduction, Methods, </w:t>
      </w:r>
      <w:r w:rsidR="00D66F44">
        <w:t xml:space="preserve">and </w:t>
      </w:r>
      <w:r w:rsidR="00D8470F">
        <w:t>Results/Discussion</w:t>
      </w:r>
      <w:r w:rsidR="00D66F44">
        <w:t>/Implication</w:t>
      </w:r>
      <w:r w:rsidR="00D8470F">
        <w:t>) are flush left, bold, written in 12).</w:t>
      </w:r>
      <w:r w:rsidR="00BC399F">
        <w:t xml:space="preserve"> The body text begins</w:t>
      </w:r>
      <w:r w:rsidR="009A209E">
        <w:t xml:space="preserve"> immediately after the heading</w:t>
      </w:r>
      <w:r w:rsidR="00CD1573">
        <w:t xml:space="preserve"> and is single-spaced</w:t>
      </w:r>
      <w:r w:rsidR="009A209E">
        <w:t>.</w:t>
      </w:r>
      <w:r w:rsidR="00CD1573">
        <w:t xml:space="preserve"> A paragraph after a heading is not indented, but a paragraph after a paragraph is indented.</w:t>
      </w:r>
    </w:p>
    <w:p w14:paraId="14D3C519" w14:textId="77777777" w:rsidR="00CB175F" w:rsidRPr="009A209E" w:rsidRDefault="00CB175F" w:rsidP="00FF1B0E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</w:p>
    <w:p w14:paraId="1B3D0DD3" w14:textId="77777777" w:rsidR="00FF1B0E" w:rsidRPr="00E51B9C" w:rsidRDefault="00E51B9C" w:rsidP="00D8470F">
      <w:pPr>
        <w:pStyle w:val="Heading1"/>
        <w:rPr>
          <w:rFonts w:eastAsiaTheme="minorEastAsia"/>
          <w:lang w:eastAsia="ko-KR"/>
        </w:rPr>
      </w:pPr>
      <w:r>
        <w:t>Methods</w:t>
      </w:r>
    </w:p>
    <w:p w14:paraId="104824E8" w14:textId="77777777" w:rsidR="0028782B" w:rsidRDefault="00E51B9C" w:rsidP="00CD1573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Th</w:t>
      </w:r>
      <w:r w:rsidR="00D66F44">
        <w:rPr>
          <w:rFonts w:eastAsiaTheme="minorEastAsia"/>
          <w:lang w:eastAsia="ko-KR"/>
        </w:rPr>
        <w:t xml:space="preserve">is </w:t>
      </w:r>
      <w:r>
        <w:rPr>
          <w:rFonts w:eastAsiaTheme="minorEastAsia" w:hint="eastAsia"/>
          <w:lang w:eastAsia="ko-KR"/>
        </w:rPr>
        <w:t xml:space="preserve">section is for study design and </w:t>
      </w:r>
      <w:r w:rsidR="00D66F44">
        <w:rPr>
          <w:rFonts w:eastAsiaTheme="minorEastAsia"/>
          <w:lang w:eastAsia="ko-KR"/>
        </w:rPr>
        <w:t xml:space="preserve">its </w:t>
      </w:r>
      <w:r>
        <w:rPr>
          <w:rFonts w:eastAsiaTheme="minorEastAsia" w:hint="eastAsia"/>
          <w:lang w:eastAsia="ko-KR"/>
        </w:rPr>
        <w:t xml:space="preserve">execution. </w:t>
      </w:r>
      <w:r w:rsidR="00CD1573">
        <w:rPr>
          <w:rFonts w:eastAsiaTheme="minorEastAsia"/>
          <w:lang w:eastAsia="ko-KR"/>
        </w:rPr>
        <w:t>O</w:t>
      </w:r>
      <w:r w:rsidR="00AB7E7D">
        <w:rPr>
          <w:rFonts w:eastAsiaTheme="minorEastAsia"/>
          <w:lang w:eastAsia="ko-KR"/>
        </w:rPr>
        <w:t>a</w:t>
      </w:r>
      <w:r w:rsidR="00CD1573">
        <w:rPr>
          <w:rFonts w:eastAsiaTheme="minorEastAsia"/>
          <w:lang w:eastAsia="ko-KR"/>
        </w:rPr>
        <w:t xml:space="preserve">k and </w:t>
      </w:r>
      <w:r w:rsidR="00AB7E7D">
        <w:rPr>
          <w:rFonts w:eastAsiaTheme="minorEastAsia"/>
          <w:lang w:eastAsia="ko-KR"/>
        </w:rPr>
        <w:t>Woods</w:t>
      </w:r>
      <w:r w:rsidR="00CD1573">
        <w:rPr>
          <w:rFonts w:eastAsiaTheme="minorEastAsia"/>
          <w:lang w:eastAsia="ko-KR"/>
        </w:rPr>
        <w:t xml:space="preserve"> (2015) stated that i</w:t>
      </w:r>
      <w:r w:rsidR="009D7708">
        <w:rPr>
          <w:rFonts w:eastAsiaTheme="minorEastAsia"/>
          <w:lang w:eastAsia="ko-KR"/>
        </w:rPr>
        <w:t xml:space="preserve">t is important to </w:t>
      </w:r>
      <w:r w:rsidR="00CD1573">
        <w:rPr>
          <w:rFonts w:eastAsiaTheme="minorEastAsia"/>
          <w:lang w:eastAsia="ko-KR"/>
        </w:rPr>
        <w:t xml:space="preserve">describe </w:t>
      </w:r>
      <w:r w:rsidR="009D7708">
        <w:rPr>
          <w:rFonts w:eastAsiaTheme="minorEastAsia"/>
          <w:lang w:eastAsia="ko-KR"/>
        </w:rPr>
        <w:t>what yo</w:t>
      </w:r>
      <w:r w:rsidR="00D66F44">
        <w:rPr>
          <w:rFonts w:eastAsiaTheme="minorEastAsia"/>
          <w:lang w:eastAsia="ko-KR"/>
        </w:rPr>
        <w:t xml:space="preserve">u have done </w:t>
      </w:r>
      <w:r w:rsidR="00BF7119">
        <w:rPr>
          <w:rFonts w:eastAsiaTheme="minorEastAsia"/>
          <w:lang w:eastAsia="ko-KR"/>
        </w:rPr>
        <w:t xml:space="preserve">or what you plan to do </w:t>
      </w:r>
      <w:r w:rsidR="009D7708">
        <w:rPr>
          <w:rFonts w:eastAsiaTheme="minorEastAsia"/>
          <w:lang w:eastAsia="ko-KR"/>
        </w:rPr>
        <w:t xml:space="preserve">in case </w:t>
      </w:r>
      <w:r w:rsidR="00CD1573">
        <w:rPr>
          <w:rFonts w:eastAsiaTheme="minorEastAsia"/>
          <w:lang w:eastAsia="ko-KR"/>
        </w:rPr>
        <w:t xml:space="preserve">the study </w:t>
      </w:r>
      <w:r w:rsidR="009D7708">
        <w:rPr>
          <w:rFonts w:eastAsiaTheme="minorEastAsia"/>
          <w:lang w:eastAsia="ko-KR"/>
        </w:rPr>
        <w:t>is not finished</w:t>
      </w:r>
      <w:r w:rsidR="00CD1573">
        <w:rPr>
          <w:rFonts w:eastAsiaTheme="minorEastAsia"/>
          <w:lang w:eastAsia="ko-KR"/>
        </w:rPr>
        <w:t xml:space="preserve"> (study in progress)</w:t>
      </w:r>
      <w:r w:rsidR="00BF7119">
        <w:rPr>
          <w:rFonts w:eastAsiaTheme="minorEastAsia"/>
          <w:lang w:eastAsia="ko-KR"/>
        </w:rPr>
        <w:t>.</w:t>
      </w:r>
    </w:p>
    <w:p w14:paraId="3ABC962C" w14:textId="77777777" w:rsidR="005B7EA1" w:rsidRPr="009A209E" w:rsidRDefault="00BC399F" w:rsidP="00095566">
      <w:pPr>
        <w:tabs>
          <w:tab w:val="clear" w:pos="1170"/>
          <w:tab w:val="left" w:pos="720"/>
        </w:tabs>
        <w:ind w:firstLine="360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Please do not include table</w:t>
      </w:r>
      <w:r w:rsidR="007B7BDF">
        <w:rPr>
          <w:rFonts w:eastAsiaTheme="minorEastAsia" w:hint="eastAsia"/>
          <w:lang w:eastAsia="ko-KR"/>
        </w:rPr>
        <w:t>s</w:t>
      </w:r>
      <w:r>
        <w:rPr>
          <w:rFonts w:eastAsiaTheme="minorEastAsia"/>
          <w:lang w:eastAsia="ko-KR"/>
        </w:rPr>
        <w:t xml:space="preserve">, figures, or any other images in this abstract. </w:t>
      </w:r>
      <w:r w:rsidR="00885E94">
        <w:t xml:space="preserve">Please try to avoid using special characters, </w:t>
      </w:r>
      <w:r w:rsidR="007B7BDF">
        <w:rPr>
          <w:rFonts w:eastAsiaTheme="minorEastAsia" w:hint="eastAsia"/>
          <w:lang w:eastAsia="ko-KR"/>
        </w:rPr>
        <w:t xml:space="preserve">or </w:t>
      </w:r>
      <w:r w:rsidR="00885E94">
        <w:t xml:space="preserve">symbols in this abstract. </w:t>
      </w:r>
      <w:r w:rsidR="00BF7119">
        <w:t>Define abb</w:t>
      </w:r>
      <w:r w:rsidR="00885E94">
        <w:t>reviation</w:t>
      </w:r>
      <w:r w:rsidR="007B7BDF">
        <w:rPr>
          <w:rFonts w:eastAsiaTheme="minorEastAsia" w:hint="eastAsia"/>
          <w:lang w:eastAsia="ko-KR"/>
        </w:rPr>
        <w:t>s</w:t>
      </w:r>
      <w:r w:rsidR="00885E94">
        <w:t xml:space="preserve"> </w:t>
      </w:r>
      <w:r w:rsidR="00BF7119">
        <w:t xml:space="preserve">and acronyms </w:t>
      </w:r>
      <w:r w:rsidR="00885E94">
        <w:t>wherever possible.</w:t>
      </w:r>
    </w:p>
    <w:p w14:paraId="6FD9F12B" w14:textId="77777777" w:rsidR="009A209E" w:rsidRPr="005B7EA1" w:rsidRDefault="009A209E" w:rsidP="00095566">
      <w:pPr>
        <w:tabs>
          <w:tab w:val="clear" w:pos="1170"/>
          <w:tab w:val="left" w:pos="720"/>
        </w:tabs>
        <w:ind w:firstLine="360"/>
        <w:rPr>
          <w:rFonts w:eastAsiaTheme="minorEastAsia"/>
          <w:lang w:eastAsia="ko-KR"/>
        </w:rPr>
      </w:pPr>
    </w:p>
    <w:p w14:paraId="17060100" w14:textId="77777777" w:rsidR="005B7EA1" w:rsidRPr="00E51B9C" w:rsidRDefault="00FF1B0E" w:rsidP="00D8470F">
      <w:pPr>
        <w:pStyle w:val="Heading1"/>
        <w:rPr>
          <w:rFonts w:eastAsiaTheme="minorEastAsia"/>
          <w:lang w:eastAsia="ko-KR"/>
        </w:rPr>
      </w:pPr>
      <w:r w:rsidRPr="00D8470F">
        <w:t>Results/Discussion</w:t>
      </w:r>
      <w:r w:rsidR="00E51B9C">
        <w:rPr>
          <w:rFonts w:eastAsiaTheme="minorEastAsia" w:hint="eastAsia"/>
          <w:lang w:eastAsia="ko-KR"/>
        </w:rPr>
        <w:t>/Implication</w:t>
      </w:r>
    </w:p>
    <w:p w14:paraId="5C611293" w14:textId="77777777" w:rsidR="00D66F44" w:rsidRDefault="009A209E" w:rsidP="00CD1573">
      <w:pPr>
        <w:tabs>
          <w:tab w:val="clear" w:pos="1170"/>
          <w:tab w:val="left" w:pos="720"/>
        </w:tabs>
      </w:pPr>
      <w:r>
        <w:rPr>
          <w:rFonts w:eastAsiaTheme="minorEastAsia" w:hint="eastAsia"/>
          <w:lang w:eastAsia="ko-KR"/>
        </w:rPr>
        <w:t>Results/discussion</w:t>
      </w:r>
      <w:r w:rsidR="00D66F44">
        <w:rPr>
          <w:rFonts w:eastAsiaTheme="minorEastAsia"/>
          <w:lang w:eastAsia="ko-KR"/>
        </w:rPr>
        <w:t>/implication</w:t>
      </w:r>
      <w:r>
        <w:rPr>
          <w:rFonts w:eastAsiaTheme="minorEastAsia" w:hint="eastAsia"/>
          <w:lang w:eastAsia="ko-KR"/>
        </w:rPr>
        <w:t xml:space="preserve"> section should include </w:t>
      </w:r>
      <w:r w:rsidR="00E51B9C">
        <w:rPr>
          <w:rFonts w:eastAsiaTheme="minorEastAsia" w:hint="eastAsia"/>
          <w:lang w:eastAsia="ko-KR"/>
        </w:rPr>
        <w:t xml:space="preserve">the summary of results and </w:t>
      </w:r>
      <w:r w:rsidR="004E0E67">
        <w:rPr>
          <w:rFonts w:eastAsiaTheme="minorEastAsia" w:hint="eastAsia"/>
          <w:lang w:eastAsia="ko-KR"/>
        </w:rPr>
        <w:t>logical interpretation of the study</w:t>
      </w:r>
      <w:r w:rsidR="004E0E67">
        <w:rPr>
          <w:rFonts w:eastAsiaTheme="minorEastAsia"/>
          <w:lang w:eastAsia="ko-KR"/>
        </w:rPr>
        <w:t>’</w:t>
      </w:r>
      <w:r w:rsidR="004E0E67">
        <w:rPr>
          <w:rFonts w:eastAsiaTheme="minorEastAsia" w:hint="eastAsia"/>
          <w:lang w:eastAsia="ko-KR"/>
        </w:rPr>
        <w:t xml:space="preserve">s findings and its </w:t>
      </w:r>
      <w:r w:rsidR="00E51B9C">
        <w:rPr>
          <w:rFonts w:eastAsiaTheme="minorEastAsia" w:hint="eastAsia"/>
          <w:lang w:eastAsia="ko-KR"/>
        </w:rPr>
        <w:t xml:space="preserve">implications. </w:t>
      </w:r>
      <w:r>
        <w:rPr>
          <w:rFonts w:eastAsiaTheme="minorEastAsia" w:hint="eastAsia"/>
          <w:lang w:eastAsia="ko-KR"/>
        </w:rPr>
        <w:t>Again</w:t>
      </w:r>
      <w:r w:rsidR="007B7BDF">
        <w:rPr>
          <w:rFonts w:eastAsiaTheme="minorEastAsia" w:hint="eastAsia"/>
          <w:lang w:eastAsia="ko-KR"/>
        </w:rPr>
        <w:t>,</w:t>
      </w:r>
      <w:r>
        <w:rPr>
          <w:rFonts w:eastAsiaTheme="minorEastAsia" w:hint="eastAsia"/>
          <w:lang w:eastAsia="ko-KR"/>
        </w:rPr>
        <w:t xml:space="preserve"> please do not include table</w:t>
      </w:r>
      <w:r w:rsidR="007B7BDF">
        <w:rPr>
          <w:rFonts w:eastAsiaTheme="minorEastAsia" w:hint="eastAsia"/>
          <w:lang w:eastAsia="ko-KR"/>
        </w:rPr>
        <w:t>s</w:t>
      </w:r>
      <w:r>
        <w:rPr>
          <w:rFonts w:eastAsiaTheme="minorEastAsia" w:hint="eastAsia"/>
          <w:lang w:eastAsia="ko-KR"/>
        </w:rPr>
        <w:t xml:space="preserve">, figures, or any other images in this abstract. </w:t>
      </w:r>
    </w:p>
    <w:p w14:paraId="13126660" w14:textId="77777777" w:rsidR="005B7EA1" w:rsidRPr="009D7708" w:rsidRDefault="00BF7119" w:rsidP="009D7708">
      <w:pPr>
        <w:tabs>
          <w:tab w:val="clear" w:pos="1170"/>
          <w:tab w:val="left" w:pos="720"/>
        </w:tabs>
        <w:ind w:firstLine="360"/>
      </w:pPr>
      <w:r>
        <w:t>After the writing and editing have been finished, please save your</w:t>
      </w:r>
      <w:r w:rsidR="0028782B">
        <w:t xml:space="preserve"> manuscript with your first name and last name. </w:t>
      </w:r>
      <w:r w:rsidR="00885E94">
        <w:rPr>
          <w:rFonts w:eastAsiaTheme="minorEastAsia"/>
          <w:lang w:eastAsia="ko-KR"/>
        </w:rPr>
        <w:t>Your c</w:t>
      </w:r>
      <w:r w:rsidR="007B7BDF">
        <w:rPr>
          <w:rFonts w:eastAsiaTheme="minorEastAsia" w:hint="eastAsia"/>
          <w:lang w:eastAsia="ko-KR"/>
        </w:rPr>
        <w:t>o</w:t>
      </w:r>
      <w:r w:rsidR="00885E94">
        <w:rPr>
          <w:rFonts w:eastAsiaTheme="minorEastAsia"/>
          <w:lang w:eastAsia="ko-KR"/>
        </w:rPr>
        <w:t>op</w:t>
      </w:r>
      <w:r w:rsidR="007B7BDF">
        <w:rPr>
          <w:rFonts w:eastAsiaTheme="minorEastAsia" w:hint="eastAsia"/>
          <w:lang w:eastAsia="ko-KR"/>
        </w:rPr>
        <w:t>e</w:t>
      </w:r>
      <w:r w:rsidR="00885E94">
        <w:rPr>
          <w:rFonts w:eastAsiaTheme="minorEastAsia"/>
          <w:lang w:eastAsia="ko-KR"/>
        </w:rPr>
        <w:t>ration will greatly save our time to prepare the conference proceedings.</w:t>
      </w:r>
    </w:p>
    <w:p w14:paraId="43EE239A" w14:textId="77777777" w:rsidR="0028782B" w:rsidRDefault="0028782B" w:rsidP="0028782B">
      <w:pPr>
        <w:rPr>
          <w:rFonts w:eastAsiaTheme="minorEastAsia"/>
          <w:lang w:eastAsia="ko-KR"/>
        </w:rPr>
      </w:pPr>
    </w:p>
    <w:p w14:paraId="21D8A3AA" w14:textId="77777777" w:rsidR="001C6B55" w:rsidRPr="00CD1573" w:rsidRDefault="00FF1B0E" w:rsidP="00885E94">
      <w:pPr>
        <w:rPr>
          <w:rFonts w:eastAsiaTheme="minorEastAsia"/>
          <w:b/>
          <w:color w:val="000000" w:themeColor="text1"/>
          <w:lang w:eastAsia="ko-KR"/>
        </w:rPr>
      </w:pPr>
      <w:r w:rsidRPr="00CD1573">
        <w:rPr>
          <w:rFonts w:eastAsiaTheme="minorEastAsia"/>
          <w:b/>
          <w:color w:val="000000" w:themeColor="text1"/>
          <w:lang w:eastAsia="ko-KR"/>
        </w:rPr>
        <w:t>References are available upon request</w:t>
      </w:r>
    </w:p>
    <w:p w14:paraId="0F0B66A2" w14:textId="77777777" w:rsidR="00D66F44" w:rsidRPr="009A209E" w:rsidRDefault="00CD1573" w:rsidP="00CD1573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  <w:r>
        <w:t>There’s no heading for references and no space for references. Please include references only in the text in APA format (O</w:t>
      </w:r>
      <w:r w:rsidR="00AB7E7D">
        <w:t>a</w:t>
      </w:r>
      <w:r>
        <w:t>k et al., 2014). Some of the references cited in this template are included for illustrative purposes only (O</w:t>
      </w:r>
      <w:r w:rsidR="00AB7E7D">
        <w:t>a</w:t>
      </w:r>
      <w:r>
        <w:t xml:space="preserve">k &amp; </w:t>
      </w:r>
      <w:r w:rsidR="00AB7E7D">
        <w:t>Woods</w:t>
      </w:r>
      <w:r>
        <w:t>, 2015). B</w:t>
      </w:r>
      <w:r w:rsidR="00D66F44">
        <w:t>e kind to respon</w:t>
      </w:r>
      <w:r w:rsidR="00D66F44">
        <w:rPr>
          <w:rFonts w:eastAsiaTheme="minorEastAsia" w:hint="eastAsia"/>
          <w:lang w:eastAsia="ko-KR"/>
        </w:rPr>
        <w:t xml:space="preserve">d </w:t>
      </w:r>
      <w:r w:rsidR="00D66F44">
        <w:t>to the request</w:t>
      </w:r>
      <w:r w:rsidR="00D66F44">
        <w:rPr>
          <w:rFonts w:eastAsiaTheme="minorEastAsia" w:hint="eastAsia"/>
          <w:lang w:eastAsia="ko-KR"/>
        </w:rPr>
        <w:t>s</w:t>
      </w:r>
      <w:r w:rsidR="00D66F44">
        <w:t xml:space="preserve"> for references in the email.</w:t>
      </w:r>
      <w:r w:rsidR="00D66F44" w:rsidRPr="009A209E">
        <w:t xml:space="preserve"> If any, </w:t>
      </w:r>
      <w:r w:rsidR="00D66F44">
        <w:t xml:space="preserve">the </w:t>
      </w:r>
      <w:r w:rsidR="00D66F44" w:rsidRPr="009A209E">
        <w:t>acknowledgment should be placed at the end</w:t>
      </w:r>
      <w:r w:rsidR="00D66F44">
        <w:rPr>
          <w:rFonts w:eastAsiaTheme="minorEastAsia" w:hint="eastAsia"/>
          <w:lang w:eastAsia="ko-KR"/>
        </w:rPr>
        <w:t>.</w:t>
      </w:r>
    </w:p>
    <w:p w14:paraId="436D1F55" w14:textId="77777777" w:rsidR="008119D0" w:rsidRDefault="008119D0" w:rsidP="008119D0">
      <w:pPr>
        <w:ind w:firstLine="360"/>
      </w:pPr>
    </w:p>
    <w:sectPr w:rsidR="008119D0" w:rsidSect="00784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NDM0MjewMLI0MjdV0lEKTi0uzszPAykwqgUAysVb8CwAAAA="/>
  </w:docVars>
  <w:rsids>
    <w:rsidRoot w:val="00CB175F"/>
    <w:rsid w:val="0004742D"/>
    <w:rsid w:val="0006655F"/>
    <w:rsid w:val="000813C6"/>
    <w:rsid w:val="00090C14"/>
    <w:rsid w:val="00095566"/>
    <w:rsid w:val="000B6E65"/>
    <w:rsid w:val="000C2487"/>
    <w:rsid w:val="0013156E"/>
    <w:rsid w:val="00190181"/>
    <w:rsid w:val="001C6B55"/>
    <w:rsid w:val="00254998"/>
    <w:rsid w:val="0028782B"/>
    <w:rsid w:val="002B7B65"/>
    <w:rsid w:val="0030637A"/>
    <w:rsid w:val="00347D26"/>
    <w:rsid w:val="003D3D24"/>
    <w:rsid w:val="00495ED3"/>
    <w:rsid w:val="004E0E67"/>
    <w:rsid w:val="00506E3A"/>
    <w:rsid w:val="00545913"/>
    <w:rsid w:val="0057454B"/>
    <w:rsid w:val="00585AAC"/>
    <w:rsid w:val="005B7EA1"/>
    <w:rsid w:val="005E1C39"/>
    <w:rsid w:val="006A4C92"/>
    <w:rsid w:val="00784B1B"/>
    <w:rsid w:val="007B7BDF"/>
    <w:rsid w:val="007C32C2"/>
    <w:rsid w:val="008119D0"/>
    <w:rsid w:val="0083007D"/>
    <w:rsid w:val="00885E94"/>
    <w:rsid w:val="008E2144"/>
    <w:rsid w:val="009A209E"/>
    <w:rsid w:val="009D7708"/>
    <w:rsid w:val="00A17FE9"/>
    <w:rsid w:val="00AB7E7D"/>
    <w:rsid w:val="00BC399F"/>
    <w:rsid w:val="00BF7119"/>
    <w:rsid w:val="00C177B3"/>
    <w:rsid w:val="00C55ED5"/>
    <w:rsid w:val="00C80A96"/>
    <w:rsid w:val="00CB175F"/>
    <w:rsid w:val="00CD1573"/>
    <w:rsid w:val="00D139F5"/>
    <w:rsid w:val="00D66F44"/>
    <w:rsid w:val="00D70802"/>
    <w:rsid w:val="00D8470F"/>
    <w:rsid w:val="00DA12AC"/>
    <w:rsid w:val="00DB18A3"/>
    <w:rsid w:val="00E51B9C"/>
    <w:rsid w:val="00ED47F5"/>
    <w:rsid w:val="00F86567"/>
    <w:rsid w:val="00FD4FF3"/>
    <w:rsid w:val="00FE2D3C"/>
    <w:rsid w:val="00FF1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0337E"/>
  <w15:docId w15:val="{9B9DD4E8-CF15-4C4D-9A61-405E5C524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3C6"/>
    <w:pPr>
      <w:tabs>
        <w:tab w:val="left" w:pos="117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8470F"/>
    <w:pPr>
      <w:tabs>
        <w:tab w:val="clear" w:pos="1170"/>
        <w:tab w:val="left" w:pos="720"/>
      </w:tabs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3C6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470F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styleId="Title">
    <w:name w:val="Title"/>
    <w:basedOn w:val="Heading1"/>
    <w:next w:val="Normal"/>
    <w:link w:val="TitleChar"/>
    <w:uiPriority w:val="10"/>
    <w:qFormat/>
    <w:rsid w:val="00885E94"/>
    <w:p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885E94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813C6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Author">
    <w:name w:val="Author"/>
    <w:basedOn w:val="Normal"/>
    <w:next w:val="Normal"/>
    <w:rsid w:val="000813C6"/>
    <w:pPr>
      <w:tabs>
        <w:tab w:val="clear" w:pos="1170"/>
      </w:tabs>
      <w:spacing w:before="120" w:after="120"/>
      <w:jc w:val="center"/>
    </w:pPr>
    <w:rPr>
      <w:rFonts w:eastAsia="PMingLiU"/>
      <w:sz w:val="20"/>
      <w:lang w:val="en-GB"/>
    </w:rPr>
  </w:style>
  <w:style w:type="character" w:styleId="Hyperlink">
    <w:name w:val="Hyperlink"/>
    <w:basedOn w:val="DefaultParagraphFont"/>
    <w:uiPriority w:val="99"/>
    <w:unhideWhenUsed/>
    <w:rsid w:val="007C32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eong-Yeol.Park@uc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lna</dc:creator>
  <cp:lastModifiedBy>Seunghyun  Park</cp:lastModifiedBy>
  <cp:revision>3</cp:revision>
  <dcterms:created xsi:type="dcterms:W3CDTF">2023-11-22T16:24:00Z</dcterms:created>
  <dcterms:modified xsi:type="dcterms:W3CDTF">2023-11-22T16:34:00Z</dcterms:modified>
</cp:coreProperties>
</file>